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F27D5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CE154</w:t>
      </w:r>
    </w:p>
    <w:p w14:paraId="10A7E0C9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 xml:space="preserve">ASSIGNMENT </w:t>
      </w:r>
      <w:r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2</w:t>
      </w:r>
    </w:p>
    <w:p w14:paraId="136740A9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SPRING 2023</w:t>
      </w:r>
    </w:p>
    <w:p w14:paraId="7B284B5D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</w:p>
    <w:p w14:paraId="53E022EC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 xml:space="preserve">UNIVERSITY OF ESSESX </w:t>
      </w:r>
    </w:p>
    <w:p w14:paraId="58A8A68D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SCHOOL OF COMPUTER SCIENCE AND ELECTRONIC ENGINEERING</w:t>
      </w:r>
    </w:p>
    <w:p w14:paraId="590A61DD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</w:p>
    <w:p w14:paraId="7E5931AD" w14:textId="77777777" w:rsidR="00A90D18" w:rsidRPr="000321BB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OLIVER SLADE</w:t>
      </w:r>
    </w:p>
    <w:p w14:paraId="3ED3A43F" w14:textId="77777777" w:rsidR="00A90D18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 w:rsidRPr="000321BB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OS22495</w:t>
      </w:r>
    </w:p>
    <w:p w14:paraId="5850DC07" w14:textId="77777777" w:rsidR="00A90D18" w:rsidRDefault="00A90D18" w:rsidP="00A90D18">
      <w:pPr>
        <w:pBdr>
          <w:left w:val="single" w:sz="8" w:space="4" w:color="1F4E79" w:themeColor="accent5" w:themeShade="80"/>
        </w:pBd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 xml:space="preserve">Reg: </w:t>
      </w:r>
      <w:r w:rsidRPr="004079EE"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t>2205667</w:t>
      </w:r>
    </w:p>
    <w:p w14:paraId="3115DBE6" w14:textId="77777777" w:rsidR="00A90D18" w:rsidRPr="000321BB" w:rsidRDefault="00A90D18" w:rsidP="00A90D18">
      <w:pPr>
        <w:rPr>
          <w:rFonts w:asciiTheme="majorHAnsi" w:hAnsiTheme="majorHAnsi" w:cstheme="majorHAnsi"/>
          <w:color w:val="1F3864" w:themeColor="accent1" w:themeShade="80"/>
          <w:sz w:val="36"/>
          <w:szCs w:val="36"/>
        </w:rPr>
      </w:pPr>
      <w:r>
        <w:rPr>
          <w:rFonts w:asciiTheme="majorHAnsi" w:hAnsiTheme="majorHAnsi" w:cstheme="majorHAnsi"/>
          <w:color w:val="1F3864" w:themeColor="accent1" w:themeShade="80"/>
          <w:sz w:val="36"/>
          <w:szCs w:val="36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824479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A1DADA" w14:textId="77777777" w:rsidR="00A90D18" w:rsidRDefault="00A90D18">
          <w:pPr>
            <w:pStyle w:val="TOCHeading"/>
          </w:pPr>
          <w:r>
            <w:t>Contents</w:t>
          </w:r>
        </w:p>
        <w:p w14:paraId="12559DF0" w14:textId="77777777" w:rsidR="00A90D18" w:rsidRDefault="00000000">
          <w:fldSimple w:instr=" TOC \o &quot;1-3&quot; \h \z \u ">
            <w:r w:rsidR="00A90D18">
              <w:rPr>
                <w:b/>
                <w:bCs/>
                <w:noProof/>
                <w:lang w:val="en-US"/>
              </w:rPr>
              <w:t>No table of contents entries found.</w:t>
            </w:r>
          </w:fldSimple>
        </w:p>
      </w:sdtContent>
    </w:sdt>
    <w:p w14:paraId="7998B143" w14:textId="77777777" w:rsidR="00A90D18" w:rsidRDefault="00A90D18">
      <w:r>
        <w:br w:type="page"/>
      </w:r>
    </w:p>
    <w:p w14:paraId="71D55691" w14:textId="77777777" w:rsidR="001822CA" w:rsidRDefault="00A90D18" w:rsidP="00A90D18">
      <w:pPr>
        <w:pStyle w:val="Heading1"/>
      </w:pPr>
      <w:r>
        <w:t>Task 1</w:t>
      </w:r>
    </w:p>
    <w:p w14:paraId="2066E300" w14:textId="77777777" w:rsidR="00A90D18" w:rsidRDefault="00A90D18" w:rsidP="00A90D18">
      <w:r>
        <w:t>Unfortunately, I was unable to get an interview so this section will not be populated.</w:t>
      </w:r>
    </w:p>
    <w:p w14:paraId="261F4740" w14:textId="77777777" w:rsidR="00A90D18" w:rsidRDefault="00A90D18" w:rsidP="00A90D18">
      <w:pPr>
        <w:pStyle w:val="Heading1"/>
      </w:pPr>
      <w:r>
        <w:t>Task 2</w:t>
      </w:r>
    </w:p>
    <w:p w14:paraId="18FD2A55" w14:textId="77777777" w:rsidR="00A90D18" w:rsidRDefault="00A90D18" w:rsidP="00A90D18">
      <w:r>
        <w:t>I have made several changes to the website which I shall mention and explain here.</w:t>
      </w:r>
    </w:p>
    <w:p w14:paraId="434DCEAD" w14:textId="77777777" w:rsidR="00A90D18" w:rsidRDefault="00A90D18" w:rsidP="00591782">
      <w:pPr>
        <w:pStyle w:val="ListParagraph"/>
        <w:numPr>
          <w:ilvl w:val="0"/>
          <w:numId w:val="1"/>
        </w:numPr>
      </w:pPr>
      <w:r>
        <w:t>Button/Hyperlink Hover animations. I have added animations for buttons (the standard slight size increase) when hovered to show it is interactable, as well as changing the cursor on the interactable elements I forgot to that that for previously. I also decided to also change the font on hover, this is especially key for hyperlinks which do not change in size when hovered.</w:t>
      </w:r>
    </w:p>
    <w:p w14:paraId="1AFEADD9" w14:textId="77777777" w:rsidR="00A90D18" w:rsidRDefault="00A90D18" w:rsidP="00A90D18">
      <w:pPr>
        <w:pStyle w:val="ListParagraph"/>
        <w:numPr>
          <w:ilvl w:val="0"/>
          <w:numId w:val="1"/>
        </w:numPr>
      </w:pPr>
      <w:r>
        <w:t xml:space="preserve">I created the socials </w:t>
      </w:r>
      <w:r w:rsidR="00591782">
        <w:t>page. As this was on my original plan.</w:t>
      </w:r>
    </w:p>
    <w:p w14:paraId="37601FFF" w14:textId="77777777" w:rsidR="00A90D18" w:rsidRDefault="00A90D18" w:rsidP="00A90D18">
      <w:pPr>
        <w:pStyle w:val="ListParagraph"/>
        <w:numPr>
          <w:ilvl w:val="0"/>
          <w:numId w:val="1"/>
        </w:numPr>
      </w:pPr>
      <w:r>
        <w:t xml:space="preserve">I overhauled the market, so that it works better on all screen sizes, </w:t>
      </w:r>
      <w:r w:rsidR="00591782">
        <w:t xml:space="preserve">and suits the rest of the site better. I also </w:t>
      </w:r>
      <w:r>
        <w:t>improved on the hover animation</w:t>
      </w:r>
      <w:r w:rsidR="00591782">
        <w:t>.</w:t>
      </w:r>
    </w:p>
    <w:p w14:paraId="7DB83C05" w14:textId="77777777" w:rsidR="00A90D18" w:rsidRDefault="00A90D18" w:rsidP="00A90D18">
      <w:pPr>
        <w:pStyle w:val="ListParagraph"/>
        <w:numPr>
          <w:ilvl w:val="0"/>
          <w:numId w:val="1"/>
        </w:numPr>
      </w:pPr>
      <w:r>
        <w:t xml:space="preserve">The item page now works better on large screen </w:t>
      </w:r>
      <w:r w:rsidR="00591782">
        <w:t>sizes. Which improves ease of use and is a shortfall noted in my previous document.</w:t>
      </w:r>
    </w:p>
    <w:p w14:paraId="037EB0D8" w14:textId="2DBB3F9A" w:rsidR="002316AF" w:rsidRDefault="002316AF" w:rsidP="002316AF">
      <w:pPr>
        <w:pStyle w:val="Heading1"/>
      </w:pPr>
      <w:r>
        <w:t>Task 3</w:t>
      </w:r>
    </w:p>
    <w:p w14:paraId="5AF26114" w14:textId="77777777" w:rsidR="000C37FF" w:rsidRDefault="00EA7330" w:rsidP="002316AF">
      <w:r>
        <w:t xml:space="preserve">I used PHP in several ways throughout the website, I initially just used it for the header and footer of the site, allowing me to write those once and repeat them throughout the </w:t>
      </w:r>
      <w:r w:rsidR="00941B2F">
        <w:t>website</w:t>
      </w:r>
      <w:r w:rsidR="00490923">
        <w:t xml:space="preserve">, I also used them to help create active </w:t>
      </w:r>
      <w:r w:rsidR="00D817CB">
        <w:t>navbar links, by checking whether said page is currently open and if it is given the relevant nav link a special class.</w:t>
      </w:r>
    </w:p>
    <w:p w14:paraId="729D044F" w14:textId="127B9B30" w:rsidR="002316AF" w:rsidRDefault="000C37FF" w:rsidP="002316AF">
      <w:r>
        <w:t>PHP’s main use was linking the website to SQL. I used it to connect to the database on several pages</w:t>
      </w:r>
      <w:r w:rsidR="00A27642">
        <w:t>, as well as pass SQL queries for finding, updating, inserting and deleting rows</w:t>
      </w:r>
      <w:r w:rsidR="00D52A8A">
        <w:t>.</w:t>
      </w:r>
      <w:r w:rsidR="003D17B6">
        <w:t xml:space="preserve"> I also used it to interact with and create cookies for remembering what people put in their basket.</w:t>
      </w:r>
    </w:p>
    <w:p w14:paraId="5A75284E" w14:textId="26E4D532" w:rsidR="00EA6E6C" w:rsidRDefault="00EA6E6C" w:rsidP="002316AF">
      <w:r>
        <w:t xml:space="preserve">I had 2 databases, one for the products and one for </w:t>
      </w:r>
      <w:r w:rsidR="003D17B6">
        <w:t>the products people have added to their cart.</w:t>
      </w:r>
    </w:p>
    <w:p w14:paraId="34390B9E" w14:textId="2FB6B61D" w:rsidR="004560A2" w:rsidRDefault="00D60DF6" w:rsidP="004560A2">
      <w:pPr>
        <w:rPr>
          <w:b/>
          <w:bCs/>
        </w:rPr>
      </w:pPr>
      <w:r>
        <w:rPr>
          <w:b/>
          <w:bCs/>
        </w:rPr>
        <w:t xml:space="preserve">The website is at the default location, </w:t>
      </w:r>
      <w:hyperlink r:id="rId8" w:history="1">
        <w:r w:rsidR="004560A2" w:rsidRPr="00A008A0">
          <w:rPr>
            <w:rStyle w:val="Hyperlink"/>
            <w:b/>
            <w:bCs/>
          </w:rPr>
          <w:t>http://cseemyweb.essex.ac.uk/~os22495/CE154</w:t>
        </w:r>
      </w:hyperlink>
      <w:r w:rsidR="004560A2">
        <w:rPr>
          <w:b/>
          <w:bCs/>
        </w:rPr>
        <w:t xml:space="preserve"> </w:t>
      </w:r>
    </w:p>
    <w:p w14:paraId="1E6634EB" w14:textId="1B28997E" w:rsidR="004560A2" w:rsidRDefault="004560A2" w:rsidP="004560A2">
      <w:pPr>
        <w:pStyle w:val="Heading1"/>
      </w:pPr>
      <w:r>
        <w:t>Task 6</w:t>
      </w:r>
    </w:p>
    <w:p w14:paraId="5FB620D9" w14:textId="77777777" w:rsidR="00805B06" w:rsidRDefault="00A1180B" w:rsidP="004560A2">
      <w:r>
        <w:t xml:space="preserve">All parts of the website are working correctly, </w:t>
      </w:r>
      <w:r w:rsidR="00805B06">
        <w:t>and it is fully responsive.</w:t>
      </w:r>
    </w:p>
    <w:tbl>
      <w:tblPr>
        <w:tblStyle w:val="PlainTable3"/>
        <w:tblW w:w="0" w:type="auto"/>
        <w:tblLook w:val="0420" w:firstRow="1" w:lastRow="0" w:firstColumn="0" w:lastColumn="0" w:noHBand="0" w:noVBand="1"/>
      </w:tblPr>
      <w:tblGrid>
        <w:gridCol w:w="1490"/>
        <w:gridCol w:w="1388"/>
        <w:gridCol w:w="1401"/>
        <w:gridCol w:w="6494"/>
      </w:tblGrid>
      <w:tr w:rsidR="00E74D3C" w14:paraId="2F9F1E0C" w14:textId="77777777" w:rsidTr="00E74D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0" w:type="dxa"/>
          </w:tcPr>
          <w:p w14:paraId="36E6440D" w14:textId="572868AE" w:rsidR="00A01CBB" w:rsidRPr="00E74D3C" w:rsidRDefault="00A01CBB" w:rsidP="00A01CBB">
            <w:r w:rsidRPr="00E74D3C">
              <w:t>What to be tested</w:t>
            </w:r>
          </w:p>
        </w:tc>
        <w:tc>
          <w:tcPr>
            <w:tcW w:w="2691" w:type="dxa"/>
          </w:tcPr>
          <w:p w14:paraId="3ACD7493" w14:textId="16E45BEF" w:rsidR="00A01CBB" w:rsidRPr="00E74D3C" w:rsidRDefault="00A01CBB" w:rsidP="00A01CBB">
            <w:r w:rsidRPr="00E74D3C">
              <w:t>Expected</w:t>
            </w:r>
          </w:p>
        </w:tc>
        <w:tc>
          <w:tcPr>
            <w:tcW w:w="2691" w:type="dxa"/>
          </w:tcPr>
          <w:p w14:paraId="76FDFAAC" w14:textId="51A796E5" w:rsidR="00A01CBB" w:rsidRPr="00E74D3C" w:rsidRDefault="00A01CBB" w:rsidP="00A01CBB">
            <w:r w:rsidRPr="00E74D3C">
              <w:t>Outcome</w:t>
            </w:r>
          </w:p>
        </w:tc>
        <w:tc>
          <w:tcPr>
            <w:tcW w:w="2691" w:type="dxa"/>
          </w:tcPr>
          <w:p w14:paraId="08869F6F" w14:textId="2554BC70" w:rsidR="00A01CBB" w:rsidRPr="00E74D3C" w:rsidRDefault="00A01CBB" w:rsidP="00A01CBB">
            <w:r w:rsidRPr="00E74D3C">
              <w:t>Evidence</w:t>
            </w:r>
          </w:p>
        </w:tc>
      </w:tr>
      <w:tr w:rsidR="00E74D3C" w14:paraId="7E28C23D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06507918" w14:textId="5797A87D" w:rsidR="00A01CBB" w:rsidRDefault="00A01CBB" w:rsidP="00A01CBB">
            <w:r>
              <w:t>Adding items to cart</w:t>
            </w:r>
          </w:p>
        </w:tc>
        <w:tc>
          <w:tcPr>
            <w:tcW w:w="2691" w:type="dxa"/>
          </w:tcPr>
          <w:p w14:paraId="5842532D" w14:textId="6DF44F0E" w:rsidR="00A01CBB" w:rsidRDefault="00A01CBB" w:rsidP="00A01CBB">
            <w:r>
              <w:t>An alert pops up and it appears in the database</w:t>
            </w:r>
            <w:r w:rsidR="002520EA">
              <w:t xml:space="preserve"> with the correct quantity</w:t>
            </w:r>
          </w:p>
        </w:tc>
        <w:tc>
          <w:tcPr>
            <w:tcW w:w="2691" w:type="dxa"/>
          </w:tcPr>
          <w:p w14:paraId="037DCDCD" w14:textId="3BBE6A20" w:rsidR="00A01CBB" w:rsidRDefault="00A01CBB" w:rsidP="00A01CBB">
            <w:r>
              <w:t>As expected</w:t>
            </w:r>
          </w:p>
        </w:tc>
        <w:tc>
          <w:tcPr>
            <w:tcW w:w="2691" w:type="dxa"/>
          </w:tcPr>
          <w:p w14:paraId="0C4CECE5" w14:textId="74D36E1A" w:rsidR="00A01CBB" w:rsidRDefault="000B7037" w:rsidP="00A01CBB">
            <w:r w:rsidRPr="000B7037">
              <w:rPr>
                <w:noProof/>
              </w:rPr>
              <w:drawing>
                <wp:inline distT="0" distB="0" distL="0" distR="0" wp14:anchorId="6E33D7AD" wp14:editId="221D8489">
                  <wp:extent cx="2887834" cy="1382665"/>
                  <wp:effectExtent l="0" t="0" r="8255" b="8255"/>
                  <wp:docPr id="13327313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273131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165" cy="1413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57C41E71" w14:textId="77777777" w:rsidTr="00E74D3C">
        <w:tc>
          <w:tcPr>
            <w:tcW w:w="2690" w:type="dxa"/>
          </w:tcPr>
          <w:p w14:paraId="7CB08F13" w14:textId="36025867" w:rsidR="00A01CBB" w:rsidRDefault="000705FB" w:rsidP="00A01CBB">
            <w:r>
              <w:t>Navbar Link Highlighting</w:t>
            </w:r>
          </w:p>
        </w:tc>
        <w:tc>
          <w:tcPr>
            <w:tcW w:w="2691" w:type="dxa"/>
          </w:tcPr>
          <w:p w14:paraId="1C6DC1EB" w14:textId="48781EAC" w:rsidR="00A01CBB" w:rsidRDefault="000705FB" w:rsidP="00A01CBB">
            <w:r>
              <w:t>The navbar highlights what page you are currently on</w:t>
            </w:r>
          </w:p>
        </w:tc>
        <w:tc>
          <w:tcPr>
            <w:tcW w:w="2691" w:type="dxa"/>
          </w:tcPr>
          <w:p w14:paraId="39B50B25" w14:textId="0A964292" w:rsidR="00A01CBB" w:rsidRDefault="000705FB" w:rsidP="00A01CBB">
            <w:r>
              <w:t>As expected</w:t>
            </w:r>
          </w:p>
        </w:tc>
        <w:tc>
          <w:tcPr>
            <w:tcW w:w="2691" w:type="dxa"/>
          </w:tcPr>
          <w:p w14:paraId="71795BD0" w14:textId="5E6540F1" w:rsidR="00A01CBB" w:rsidRDefault="00DF3257" w:rsidP="00A01CBB">
            <w:r w:rsidRPr="00DF3257">
              <w:rPr>
                <w:noProof/>
              </w:rPr>
              <w:drawing>
                <wp:inline distT="0" distB="0" distL="0" distR="0" wp14:anchorId="6D7933CA" wp14:editId="0A4564E2">
                  <wp:extent cx="2872838" cy="1466079"/>
                  <wp:effectExtent l="0" t="0" r="3810" b="1270"/>
                  <wp:docPr id="2472671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26711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0036" cy="1479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0E0B3911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19D0B3D6" w14:textId="130639D8" w:rsidR="00A01CBB" w:rsidRDefault="000705FB" w:rsidP="00A01CBB">
            <w:r>
              <w:t>Fully Responsive</w:t>
            </w:r>
          </w:p>
        </w:tc>
        <w:tc>
          <w:tcPr>
            <w:tcW w:w="2691" w:type="dxa"/>
          </w:tcPr>
          <w:p w14:paraId="768FE9F6" w14:textId="3B742C6C" w:rsidR="00A01CBB" w:rsidRDefault="000705FB" w:rsidP="00A01CBB">
            <w:r>
              <w:t>The website and design adapts to the current screen size</w:t>
            </w:r>
          </w:p>
        </w:tc>
        <w:tc>
          <w:tcPr>
            <w:tcW w:w="2691" w:type="dxa"/>
          </w:tcPr>
          <w:p w14:paraId="0A0F7EAD" w14:textId="36D7F3A0" w:rsidR="00A01CBB" w:rsidRDefault="000705FB" w:rsidP="00A01CBB">
            <w:r>
              <w:t>As Expected</w:t>
            </w:r>
          </w:p>
        </w:tc>
        <w:tc>
          <w:tcPr>
            <w:tcW w:w="2691" w:type="dxa"/>
          </w:tcPr>
          <w:p w14:paraId="379A6145" w14:textId="77777777" w:rsidR="00A01CBB" w:rsidRDefault="00A01CBB" w:rsidP="00A01CBB"/>
          <w:p w14:paraId="0F7B7384" w14:textId="18E49544" w:rsidR="000705FB" w:rsidRPr="00DF3257" w:rsidRDefault="00DF3257" w:rsidP="00A01CBB">
            <w:pPr>
              <w:rPr>
                <w:b/>
                <w:bCs/>
              </w:rPr>
            </w:pPr>
            <w:r w:rsidRPr="00DF3257">
              <w:rPr>
                <w:b/>
                <w:bCs/>
                <w:noProof/>
              </w:rPr>
              <w:drawing>
                <wp:inline distT="0" distB="0" distL="0" distR="0" wp14:anchorId="143F01BC" wp14:editId="2A0BA6BC">
                  <wp:extent cx="2096086" cy="1402113"/>
                  <wp:effectExtent l="0" t="0" r="0" b="7620"/>
                  <wp:docPr id="19881019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10195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356" cy="1417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2A8B45EB" w14:textId="77777777" w:rsidTr="00E74D3C">
        <w:tc>
          <w:tcPr>
            <w:tcW w:w="2690" w:type="dxa"/>
          </w:tcPr>
          <w:p w14:paraId="2D753B7A" w14:textId="65B75A1F" w:rsidR="000705FB" w:rsidRDefault="005F5CDE" w:rsidP="00A01CBB">
            <w:r>
              <w:t>Market Highlighted products</w:t>
            </w:r>
          </w:p>
        </w:tc>
        <w:tc>
          <w:tcPr>
            <w:tcW w:w="2691" w:type="dxa"/>
          </w:tcPr>
          <w:p w14:paraId="0577840D" w14:textId="43470C7D" w:rsidR="000705FB" w:rsidRDefault="005F5CDE" w:rsidP="00A01CBB">
            <w:r>
              <w:t>The 2 large products at the top of the market page change every page load</w:t>
            </w:r>
          </w:p>
        </w:tc>
        <w:tc>
          <w:tcPr>
            <w:tcW w:w="2691" w:type="dxa"/>
          </w:tcPr>
          <w:p w14:paraId="55119A33" w14:textId="7B8E8CEC" w:rsidR="000705FB" w:rsidRDefault="005F5CDE" w:rsidP="00A01CBB">
            <w:r>
              <w:t>As expected</w:t>
            </w:r>
          </w:p>
        </w:tc>
        <w:tc>
          <w:tcPr>
            <w:tcW w:w="2691" w:type="dxa"/>
          </w:tcPr>
          <w:p w14:paraId="1F556834" w14:textId="1A538C4A" w:rsidR="000705FB" w:rsidRDefault="007945E7" w:rsidP="00A01CBB">
            <w:r w:rsidRPr="007945E7">
              <w:rPr>
                <w:noProof/>
              </w:rPr>
              <w:drawing>
                <wp:inline distT="0" distB="0" distL="0" distR="0" wp14:anchorId="7B28C894" wp14:editId="646CB2B8">
                  <wp:extent cx="2074985" cy="1275655"/>
                  <wp:effectExtent l="0" t="0" r="1905" b="1270"/>
                  <wp:docPr id="1153312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331266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7537" cy="1295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45E7">
              <w:rPr>
                <w:noProof/>
              </w:rPr>
              <w:drawing>
                <wp:inline distT="0" distB="0" distL="0" distR="0" wp14:anchorId="1239B19A" wp14:editId="76AE0BFE">
                  <wp:extent cx="1878037" cy="1402844"/>
                  <wp:effectExtent l="0" t="0" r="8255" b="6985"/>
                  <wp:docPr id="17499164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1645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770" cy="1416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5776FA44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0EE9D0D9" w14:textId="23A61A44" w:rsidR="005F5CDE" w:rsidRDefault="00CE025D" w:rsidP="00A01CBB">
            <w:r>
              <w:t>Market Items</w:t>
            </w:r>
          </w:p>
        </w:tc>
        <w:tc>
          <w:tcPr>
            <w:tcW w:w="2691" w:type="dxa"/>
          </w:tcPr>
          <w:p w14:paraId="3AFDBB6C" w14:textId="4BF4DB89" w:rsidR="005F5CDE" w:rsidRDefault="00CE025D" w:rsidP="00A01CBB">
            <w:r>
              <w:t>All items show up with correct info</w:t>
            </w:r>
          </w:p>
        </w:tc>
        <w:tc>
          <w:tcPr>
            <w:tcW w:w="2691" w:type="dxa"/>
          </w:tcPr>
          <w:p w14:paraId="330BE69E" w14:textId="41B7ED11" w:rsidR="005F5CDE" w:rsidRDefault="00CE025D" w:rsidP="00A01CBB">
            <w:r>
              <w:t>As expected</w:t>
            </w:r>
          </w:p>
        </w:tc>
        <w:tc>
          <w:tcPr>
            <w:tcW w:w="2691" w:type="dxa"/>
          </w:tcPr>
          <w:p w14:paraId="6A9B00B4" w14:textId="38804626" w:rsidR="005F5CDE" w:rsidRDefault="00A23E99" w:rsidP="00A01CBB">
            <w:r w:rsidRPr="00A23E99">
              <w:rPr>
                <w:noProof/>
              </w:rPr>
              <w:drawing>
                <wp:inline distT="0" distB="0" distL="0" distR="0" wp14:anchorId="2C0FEC15" wp14:editId="631CB208">
                  <wp:extent cx="2763960" cy="1624818"/>
                  <wp:effectExtent l="0" t="0" r="0" b="0"/>
                  <wp:docPr id="3586058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860581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061" cy="1634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59FB4671" w14:textId="77777777" w:rsidTr="00E74D3C">
        <w:tc>
          <w:tcPr>
            <w:tcW w:w="2690" w:type="dxa"/>
          </w:tcPr>
          <w:p w14:paraId="3B0C176D" w14:textId="73BF25B6" w:rsidR="00CE025D" w:rsidRDefault="00CE025D" w:rsidP="00A01CBB">
            <w:r>
              <w:t>Item Page Link</w:t>
            </w:r>
          </w:p>
        </w:tc>
        <w:tc>
          <w:tcPr>
            <w:tcW w:w="2691" w:type="dxa"/>
          </w:tcPr>
          <w:p w14:paraId="59EB8112" w14:textId="102A12A1" w:rsidR="00CE025D" w:rsidRDefault="00CE025D" w:rsidP="00A01CBB">
            <w:r>
              <w:t>Clicking on an item in the market takes you to the correct item page</w:t>
            </w:r>
          </w:p>
        </w:tc>
        <w:tc>
          <w:tcPr>
            <w:tcW w:w="2691" w:type="dxa"/>
          </w:tcPr>
          <w:p w14:paraId="3AC36C87" w14:textId="268B48A7" w:rsidR="00CE025D" w:rsidRDefault="00CE025D" w:rsidP="00A01CBB">
            <w:r>
              <w:t>As Expected</w:t>
            </w:r>
          </w:p>
        </w:tc>
        <w:tc>
          <w:tcPr>
            <w:tcW w:w="2691" w:type="dxa"/>
          </w:tcPr>
          <w:p w14:paraId="76273A7A" w14:textId="42B61A62" w:rsidR="00CE025D" w:rsidRDefault="00A21935" w:rsidP="00A01CBB">
            <w:r w:rsidRPr="0086233F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EDEB21D" wp14:editId="0A51F6FA">
                  <wp:simplePos x="0" y="0"/>
                  <wp:positionH relativeFrom="column">
                    <wp:posOffset>-12945</wp:posOffset>
                  </wp:positionH>
                  <wp:positionV relativeFrom="paragraph">
                    <wp:posOffset>221664</wp:posOffset>
                  </wp:positionV>
                  <wp:extent cx="1568548" cy="1622967"/>
                  <wp:effectExtent l="0" t="0" r="0" b="0"/>
                  <wp:wrapSquare wrapText="bothSides"/>
                  <wp:docPr id="12658708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870825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548" cy="1622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6233F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7B4FFEB" wp14:editId="7ACB5432">
                  <wp:simplePos x="0" y="0"/>
                  <wp:positionH relativeFrom="column">
                    <wp:posOffset>67652</wp:posOffset>
                  </wp:positionH>
                  <wp:positionV relativeFrom="paragraph">
                    <wp:posOffset>11040</wp:posOffset>
                  </wp:positionV>
                  <wp:extent cx="3984625" cy="1542415"/>
                  <wp:effectExtent l="0" t="0" r="0" b="635"/>
                  <wp:wrapSquare wrapText="bothSides"/>
                  <wp:docPr id="20901922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0192296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4625" cy="154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74D3C" w14:paraId="0603EBF8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5B71A684" w14:textId="1B3C86ED" w:rsidR="00CE025D" w:rsidRDefault="00665B9C" w:rsidP="00A01CBB">
            <w:r>
              <w:t>Cart Remove Item</w:t>
            </w:r>
          </w:p>
        </w:tc>
        <w:tc>
          <w:tcPr>
            <w:tcW w:w="2691" w:type="dxa"/>
          </w:tcPr>
          <w:p w14:paraId="320E0AEB" w14:textId="5D677C48" w:rsidR="00CE025D" w:rsidRDefault="00665B9C" w:rsidP="00A01CBB">
            <w:r>
              <w:t>Clicking remove removes the item from the cart</w:t>
            </w:r>
          </w:p>
        </w:tc>
        <w:tc>
          <w:tcPr>
            <w:tcW w:w="2691" w:type="dxa"/>
          </w:tcPr>
          <w:p w14:paraId="5FC5A19A" w14:textId="0C4420F0" w:rsidR="00CE025D" w:rsidRDefault="00665B9C" w:rsidP="00A01CBB">
            <w:r>
              <w:t>As Expected</w:t>
            </w:r>
          </w:p>
        </w:tc>
        <w:tc>
          <w:tcPr>
            <w:tcW w:w="2691" w:type="dxa"/>
          </w:tcPr>
          <w:p w14:paraId="3BD56EAE" w14:textId="4484C375" w:rsidR="00CE025D" w:rsidRDefault="00A21935" w:rsidP="00A01CBB">
            <w:r w:rsidRPr="00C13A33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586C5A1" wp14:editId="057B1AD9">
                  <wp:simplePos x="0" y="0"/>
                  <wp:positionH relativeFrom="column">
                    <wp:posOffset>-64819</wp:posOffset>
                  </wp:positionH>
                  <wp:positionV relativeFrom="paragraph">
                    <wp:posOffset>1158288</wp:posOffset>
                  </wp:positionV>
                  <wp:extent cx="3221355" cy="1268095"/>
                  <wp:effectExtent l="0" t="0" r="0" b="8255"/>
                  <wp:wrapSquare wrapText="bothSides"/>
                  <wp:docPr id="11420449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04496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1355" cy="126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D6491" w:rsidRPr="00CD6491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744582B8" wp14:editId="202E00B7">
                  <wp:simplePos x="0" y="0"/>
                  <wp:positionH relativeFrom="column">
                    <wp:posOffset>-33899</wp:posOffset>
                  </wp:positionH>
                  <wp:positionV relativeFrom="paragraph">
                    <wp:posOffset>98</wp:posOffset>
                  </wp:positionV>
                  <wp:extent cx="2966222" cy="1336430"/>
                  <wp:effectExtent l="0" t="0" r="5715" b="0"/>
                  <wp:wrapSquare wrapText="bothSides"/>
                  <wp:docPr id="10214545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1454526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222" cy="1336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74D3C" w14:paraId="5E0CE2DB" w14:textId="77777777" w:rsidTr="00E74D3C">
        <w:tc>
          <w:tcPr>
            <w:tcW w:w="2690" w:type="dxa"/>
          </w:tcPr>
          <w:p w14:paraId="4DEFF9C9" w14:textId="1AD02955" w:rsidR="00665B9C" w:rsidRDefault="00665B9C" w:rsidP="00A01CBB">
            <w:r>
              <w:t>Cart Quantity Change</w:t>
            </w:r>
          </w:p>
        </w:tc>
        <w:tc>
          <w:tcPr>
            <w:tcW w:w="2691" w:type="dxa"/>
          </w:tcPr>
          <w:p w14:paraId="0A4E6C32" w14:textId="209E580C" w:rsidR="00665B9C" w:rsidRDefault="00665B9C" w:rsidP="00A01CBB">
            <w:r>
              <w:t>Changing the Quantity in the cart updates the database entry</w:t>
            </w:r>
          </w:p>
        </w:tc>
        <w:tc>
          <w:tcPr>
            <w:tcW w:w="2691" w:type="dxa"/>
          </w:tcPr>
          <w:p w14:paraId="7D996D7D" w14:textId="040B0F10" w:rsidR="00665B9C" w:rsidRDefault="00665B9C" w:rsidP="00A01CBB">
            <w:r>
              <w:t>As Expected</w:t>
            </w:r>
          </w:p>
        </w:tc>
        <w:tc>
          <w:tcPr>
            <w:tcW w:w="2691" w:type="dxa"/>
          </w:tcPr>
          <w:p w14:paraId="020A3E83" w14:textId="50FAA431" w:rsidR="00665B9C" w:rsidRDefault="00B912FC" w:rsidP="00A01CBB">
            <w:r w:rsidRPr="00B912FC">
              <w:rPr>
                <w:noProof/>
              </w:rPr>
              <w:drawing>
                <wp:inline distT="0" distB="0" distL="0" distR="0" wp14:anchorId="4FFC4EA3" wp14:editId="3C79F04B">
                  <wp:extent cx="3966934" cy="780757"/>
                  <wp:effectExtent l="0" t="0" r="0" b="635"/>
                  <wp:docPr id="9436216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362163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7868" cy="78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64917" w:rsidRPr="00F64917">
              <w:rPr>
                <w:noProof/>
              </w:rPr>
              <w:drawing>
                <wp:inline distT="0" distB="0" distL="0" distR="0" wp14:anchorId="3A79D527" wp14:editId="669BC323">
                  <wp:extent cx="3987015" cy="631948"/>
                  <wp:effectExtent l="0" t="0" r="0" b="0"/>
                  <wp:docPr id="13639475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94753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2567" cy="637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6BE64EBD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613EDE2B" w14:textId="7ABEC16D" w:rsidR="00665B9C" w:rsidRDefault="00665B9C" w:rsidP="00A01CBB">
            <w:r>
              <w:t>Out of stock item</w:t>
            </w:r>
          </w:p>
        </w:tc>
        <w:tc>
          <w:tcPr>
            <w:tcW w:w="2691" w:type="dxa"/>
          </w:tcPr>
          <w:p w14:paraId="43DE0D7C" w14:textId="39FE3E15" w:rsidR="00665B9C" w:rsidRDefault="00665B9C" w:rsidP="00A01CBB">
            <w:r>
              <w:t>If an item is out of stock it shows as so and the buy button is greyed out</w:t>
            </w:r>
          </w:p>
        </w:tc>
        <w:tc>
          <w:tcPr>
            <w:tcW w:w="2691" w:type="dxa"/>
          </w:tcPr>
          <w:p w14:paraId="38B81D2C" w14:textId="24F36881" w:rsidR="00665B9C" w:rsidRDefault="00665B9C" w:rsidP="00A01CBB">
            <w:r>
              <w:t>As Expected</w:t>
            </w:r>
          </w:p>
        </w:tc>
        <w:tc>
          <w:tcPr>
            <w:tcW w:w="2691" w:type="dxa"/>
          </w:tcPr>
          <w:p w14:paraId="0A43F3A2" w14:textId="24DAE039" w:rsidR="00665B9C" w:rsidRDefault="00F64917" w:rsidP="00A01CBB">
            <w:r w:rsidRPr="00F64917">
              <w:rPr>
                <w:noProof/>
              </w:rPr>
              <w:drawing>
                <wp:inline distT="0" distB="0" distL="0" distR="0" wp14:anchorId="7BD8AE24" wp14:editId="16F65F7E">
                  <wp:extent cx="3182814" cy="1879982"/>
                  <wp:effectExtent l="0" t="0" r="0" b="6350"/>
                  <wp:docPr id="180588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8834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5015" cy="1887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699A414D" w14:textId="77777777" w:rsidTr="00E74D3C">
        <w:tc>
          <w:tcPr>
            <w:tcW w:w="2690" w:type="dxa"/>
          </w:tcPr>
          <w:p w14:paraId="01DEA46A" w14:textId="789F2BD7" w:rsidR="002C49C8" w:rsidRDefault="002C49C8" w:rsidP="00A01CBB">
            <w:r>
              <w:t>Merch Feature</w:t>
            </w:r>
          </w:p>
        </w:tc>
        <w:tc>
          <w:tcPr>
            <w:tcW w:w="2691" w:type="dxa"/>
          </w:tcPr>
          <w:p w14:paraId="55561693" w14:textId="0D668C47" w:rsidR="002C49C8" w:rsidRDefault="002C49C8" w:rsidP="00A01CBB">
            <w:r>
              <w:t>The merch feature section on the home page has a randomly rotating set of 3 merch items</w:t>
            </w:r>
          </w:p>
        </w:tc>
        <w:tc>
          <w:tcPr>
            <w:tcW w:w="2691" w:type="dxa"/>
          </w:tcPr>
          <w:p w14:paraId="62ACFBB7" w14:textId="00C07E26" w:rsidR="002C49C8" w:rsidRDefault="002C49C8" w:rsidP="00A01CBB">
            <w:r>
              <w:t>As Expected</w:t>
            </w:r>
          </w:p>
        </w:tc>
        <w:tc>
          <w:tcPr>
            <w:tcW w:w="2691" w:type="dxa"/>
          </w:tcPr>
          <w:p w14:paraId="2141850E" w14:textId="01E33952" w:rsidR="002C49C8" w:rsidRDefault="00D803A1" w:rsidP="00A01CBB">
            <w:r w:rsidRPr="00D803A1">
              <w:rPr>
                <w:noProof/>
              </w:rPr>
              <w:drawing>
                <wp:inline distT="0" distB="0" distL="0" distR="0" wp14:anchorId="2EF46D21" wp14:editId="65A233E6">
                  <wp:extent cx="3345034" cy="1168418"/>
                  <wp:effectExtent l="0" t="0" r="8255" b="0"/>
                  <wp:docPr id="16570435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043589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4340" cy="1171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803A1">
              <w:rPr>
                <w:noProof/>
              </w:rPr>
              <w:drawing>
                <wp:inline distT="0" distB="0" distL="0" distR="0" wp14:anchorId="051AA1DC" wp14:editId="03A5C49C">
                  <wp:extent cx="3173836" cy="1688124"/>
                  <wp:effectExtent l="0" t="0" r="7620" b="7620"/>
                  <wp:docPr id="1618288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828875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2759" cy="1698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D3C" w14:paraId="1548D1CF" w14:textId="77777777" w:rsidTr="00E74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90" w:type="dxa"/>
          </w:tcPr>
          <w:p w14:paraId="22205C5A" w14:textId="4225628F" w:rsidR="002C49C8" w:rsidRDefault="002C49C8" w:rsidP="00A01CBB">
            <w:r>
              <w:t>Merch Feature Item Page Link</w:t>
            </w:r>
          </w:p>
        </w:tc>
        <w:tc>
          <w:tcPr>
            <w:tcW w:w="2691" w:type="dxa"/>
          </w:tcPr>
          <w:p w14:paraId="4E83A589" w14:textId="45CDE38B" w:rsidR="002C49C8" w:rsidRDefault="002C49C8" w:rsidP="00A01CBB">
            <w:r>
              <w:t>Clicking on an item in the homepage merch feature will take you to the relevant item page</w:t>
            </w:r>
          </w:p>
        </w:tc>
        <w:tc>
          <w:tcPr>
            <w:tcW w:w="2691" w:type="dxa"/>
          </w:tcPr>
          <w:p w14:paraId="2B72657E" w14:textId="6370AA5C" w:rsidR="002C49C8" w:rsidRDefault="002C49C8" w:rsidP="00A01CBB">
            <w:r>
              <w:t>As Expected</w:t>
            </w:r>
          </w:p>
        </w:tc>
        <w:tc>
          <w:tcPr>
            <w:tcW w:w="2691" w:type="dxa"/>
          </w:tcPr>
          <w:p w14:paraId="5EAC5BC1" w14:textId="263F7478" w:rsidR="002C49C8" w:rsidRDefault="00A21935" w:rsidP="00A01CBB">
            <w:r w:rsidRPr="00A21935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70D4430D" wp14:editId="50D208A1">
                  <wp:simplePos x="0" y="0"/>
                  <wp:positionH relativeFrom="column">
                    <wp:posOffset>1126490</wp:posOffset>
                  </wp:positionH>
                  <wp:positionV relativeFrom="paragraph">
                    <wp:posOffset>10795</wp:posOffset>
                  </wp:positionV>
                  <wp:extent cx="2883535" cy="1658620"/>
                  <wp:effectExtent l="0" t="0" r="0" b="0"/>
                  <wp:wrapTight wrapText="bothSides">
                    <wp:wrapPolygon edited="0">
                      <wp:start x="0" y="0"/>
                      <wp:lineTo x="0" y="21335"/>
                      <wp:lineTo x="21405" y="21335"/>
                      <wp:lineTo x="21405" y="0"/>
                      <wp:lineTo x="0" y="0"/>
                    </wp:wrapPolygon>
                  </wp:wrapTight>
                  <wp:docPr id="5678941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7894126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3535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08D8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B903D25" wp14:editId="31DF23A5">
                  <wp:simplePos x="0" y="0"/>
                  <wp:positionH relativeFrom="column">
                    <wp:posOffset>50214</wp:posOffset>
                  </wp:positionH>
                  <wp:positionV relativeFrom="paragraph">
                    <wp:posOffset>154745</wp:posOffset>
                  </wp:positionV>
                  <wp:extent cx="1385570" cy="1356360"/>
                  <wp:effectExtent l="0" t="0" r="5080" b="0"/>
                  <wp:wrapTight wrapText="bothSides">
                    <wp:wrapPolygon edited="0">
                      <wp:start x="0" y="0"/>
                      <wp:lineTo x="0" y="21236"/>
                      <wp:lineTo x="21382" y="21236"/>
                      <wp:lineTo x="21382" y="0"/>
                      <wp:lineTo x="0" y="0"/>
                    </wp:wrapPolygon>
                  </wp:wrapTight>
                  <wp:docPr id="14965958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595818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5570" cy="1356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D3C" w14:paraId="71A381C4" w14:textId="77777777" w:rsidTr="00E74D3C">
        <w:tc>
          <w:tcPr>
            <w:tcW w:w="2690" w:type="dxa"/>
          </w:tcPr>
          <w:p w14:paraId="6DE3A64E" w14:textId="20C0B92D" w:rsidR="00BF39E1" w:rsidRDefault="00BF39E1" w:rsidP="00A01CBB">
            <w:r>
              <w:t>Cart</w:t>
            </w:r>
          </w:p>
        </w:tc>
        <w:tc>
          <w:tcPr>
            <w:tcW w:w="2691" w:type="dxa"/>
          </w:tcPr>
          <w:p w14:paraId="516FE00B" w14:textId="704D8731" w:rsidR="00BF39E1" w:rsidRDefault="00BF39E1" w:rsidP="00A01CBB">
            <w:r>
              <w:t xml:space="preserve">Items appear in the </w:t>
            </w:r>
            <w:r w:rsidR="000B7037">
              <w:t>user’s</w:t>
            </w:r>
            <w:r>
              <w:t xml:space="preserve"> unique cart upon being added (Cookie is set and </w:t>
            </w:r>
            <w:r w:rsidR="000B7037">
              <w:t>read)</w:t>
            </w:r>
          </w:p>
        </w:tc>
        <w:tc>
          <w:tcPr>
            <w:tcW w:w="2691" w:type="dxa"/>
          </w:tcPr>
          <w:p w14:paraId="4BF2DA71" w14:textId="505278FC" w:rsidR="00BF39E1" w:rsidRDefault="00BF39E1" w:rsidP="00A01CBB">
            <w:r>
              <w:t>As Expected</w:t>
            </w:r>
          </w:p>
        </w:tc>
        <w:tc>
          <w:tcPr>
            <w:tcW w:w="2691" w:type="dxa"/>
          </w:tcPr>
          <w:p w14:paraId="3EB2EFBA" w14:textId="08EA355E" w:rsidR="00BF39E1" w:rsidRDefault="00B1509D" w:rsidP="00A01CBB">
            <w:r w:rsidRPr="00B1509D">
              <w:rPr>
                <w:noProof/>
              </w:rPr>
              <w:drawing>
                <wp:inline distT="0" distB="0" distL="0" distR="0" wp14:anchorId="1C0E1BDC" wp14:editId="3985289E">
                  <wp:extent cx="2426677" cy="1668982"/>
                  <wp:effectExtent l="0" t="0" r="0" b="7620"/>
                  <wp:docPr id="353873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8736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7774" cy="1676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06E4FA" w14:textId="5DE6544F" w:rsidR="004560A2" w:rsidRDefault="00347AB6" w:rsidP="00347AB6">
      <w:pPr>
        <w:pStyle w:val="Heading2"/>
      </w:pPr>
      <w:r>
        <w:t>Automatic Testing</w:t>
      </w:r>
    </w:p>
    <w:p w14:paraId="44985729" w14:textId="78FC201E" w:rsidR="00347AB6" w:rsidRDefault="00EF79B9" w:rsidP="00347AB6">
      <w:r w:rsidRPr="00EF79B9">
        <w:rPr>
          <w:noProof/>
        </w:rPr>
        <w:drawing>
          <wp:inline distT="0" distB="0" distL="0" distR="0" wp14:anchorId="7B690F83" wp14:editId="0EF9A365">
            <wp:extent cx="4199206" cy="2248698"/>
            <wp:effectExtent l="0" t="0" r="0" b="0"/>
            <wp:docPr id="1035497882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497882" name="Picture 1" descr="Graphical user interface, application, 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4213" cy="225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B2163" w14:textId="5321AF5C" w:rsidR="009843B3" w:rsidRDefault="009843B3" w:rsidP="00347AB6">
      <w:r w:rsidRPr="009843B3">
        <w:rPr>
          <w:noProof/>
        </w:rPr>
        <w:drawing>
          <wp:inline distT="0" distB="0" distL="0" distR="0" wp14:anchorId="4E514027" wp14:editId="091056E4">
            <wp:extent cx="4198620" cy="2193431"/>
            <wp:effectExtent l="0" t="0" r="0" b="0"/>
            <wp:docPr id="1680685677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85677" name="Picture 1" descr="Graphical user interface, application, websit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11243" cy="2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0D09" w14:textId="253C5EB1" w:rsidR="0035229F" w:rsidRDefault="0035229F" w:rsidP="00347AB6">
      <w:r w:rsidRPr="0035229F">
        <w:rPr>
          <w:noProof/>
        </w:rPr>
        <w:drawing>
          <wp:inline distT="0" distB="0" distL="0" distR="0" wp14:anchorId="1809816C" wp14:editId="58312F29">
            <wp:extent cx="4121834" cy="2298708"/>
            <wp:effectExtent l="0" t="0" r="0" b="6350"/>
            <wp:docPr id="1856306417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306417" name="Picture 1" descr="Graphical user interface, websit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30085" cy="230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6B4A5" w14:textId="384A75C6" w:rsidR="00676FD7" w:rsidRDefault="00F5386F" w:rsidP="00347AB6">
      <w:r w:rsidRPr="00F5386F">
        <w:drawing>
          <wp:inline distT="0" distB="0" distL="0" distR="0" wp14:anchorId="1B94FF6E" wp14:editId="5A889193">
            <wp:extent cx="6050804" cy="1668925"/>
            <wp:effectExtent l="0" t="0" r="7620" b="7620"/>
            <wp:docPr id="214729067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29067" name="Picture 1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50804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288B8" w14:textId="277006FA" w:rsidR="00F567FB" w:rsidRDefault="00F567FB" w:rsidP="00F567FB">
      <w:pPr>
        <w:pStyle w:val="Heading2"/>
      </w:pPr>
      <w:r>
        <w:t>Appraisal</w:t>
      </w:r>
    </w:p>
    <w:p w14:paraId="1873B94C" w14:textId="17A811D2" w:rsidR="00F567FB" w:rsidRDefault="00F567FB" w:rsidP="00F567FB">
      <w:r>
        <w:t>I am happy with how I have done, the website looks good, performs well and does everything that is required by the client</w:t>
      </w:r>
      <w:r w:rsidR="003176BD">
        <w:t xml:space="preserve">. I would like to improve my </w:t>
      </w:r>
      <w:r w:rsidR="007F1A7E">
        <w:t xml:space="preserve">SQL and </w:t>
      </w:r>
      <w:r w:rsidR="003176BD">
        <w:t xml:space="preserve">PHP skills </w:t>
      </w:r>
      <w:r w:rsidR="007F1A7E">
        <w:t>as at times I often struggled to get what I needed to work working</w:t>
      </w:r>
      <w:r w:rsidR="00EE352E">
        <w:t>. I would also really like to add some sort of review system</w:t>
      </w:r>
      <w:r w:rsidR="007558CD">
        <w:t>. I would also like to work on OOP in PHP as that seemed to be the common way of doing things now</w:t>
      </w:r>
      <w:r w:rsidR="00F242AD">
        <w:t>.</w:t>
      </w:r>
    </w:p>
    <w:p w14:paraId="5E39F2F6" w14:textId="49DB1AD1" w:rsidR="00F242AD" w:rsidRDefault="000F06B8" w:rsidP="000F06B8">
      <w:pPr>
        <w:pStyle w:val="Heading2"/>
      </w:pPr>
      <w:r>
        <w:t>Code</w:t>
      </w:r>
    </w:p>
    <w:p w14:paraId="2B89B421" w14:textId="5C4A5DC7" w:rsidR="000F06B8" w:rsidRDefault="000F06B8" w:rsidP="000F06B8">
      <w:r w:rsidRPr="000F06B8">
        <w:drawing>
          <wp:inline distT="0" distB="0" distL="0" distR="0" wp14:anchorId="2BFC7DC0" wp14:editId="53A26A67">
            <wp:extent cx="6840855" cy="5464175"/>
            <wp:effectExtent l="0" t="0" r="0" b="3175"/>
            <wp:docPr id="138348035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80355" name="Picture 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40855" cy="546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8C373" w14:textId="5500211E" w:rsidR="000F06B8" w:rsidRPr="000F06B8" w:rsidRDefault="000F06B8" w:rsidP="000F06B8">
      <w:r>
        <w:t xml:space="preserve">This is the only code screenshot I shall be adding, as this showcases </w:t>
      </w:r>
      <w:r w:rsidR="001241D1">
        <w:t xml:space="preserve">most of the PHP and SQL techniques I used. Creating and reading cookies, </w:t>
      </w:r>
      <w:r w:rsidR="00B83AFA">
        <w:t xml:space="preserve">select and replace with SQL, that’s for finding the item information to display and then updating the SQL table for the cart. I also escape a string for security at the top, that is the only </w:t>
      </w:r>
      <w:r w:rsidR="00534E54">
        <w:t>SQL query open to user input on the website.</w:t>
      </w:r>
    </w:p>
    <w:sectPr w:rsidR="000F06B8" w:rsidRPr="000F06B8" w:rsidSect="00A22C46">
      <w:headerReference w:type="default" r:id="rId32"/>
      <w:pgSz w:w="11907" w:h="16840" w:code="9"/>
      <w:pgMar w:top="720" w:right="567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01A56" w14:textId="77777777" w:rsidR="00CC1738" w:rsidRDefault="00CC1738" w:rsidP="00A90D18">
      <w:pPr>
        <w:spacing w:after="0" w:line="240" w:lineRule="auto"/>
      </w:pPr>
      <w:r>
        <w:separator/>
      </w:r>
    </w:p>
  </w:endnote>
  <w:endnote w:type="continuationSeparator" w:id="0">
    <w:p w14:paraId="4FC70F96" w14:textId="77777777" w:rsidR="00CC1738" w:rsidRDefault="00CC1738" w:rsidP="00A90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8CD80" w14:textId="77777777" w:rsidR="00CC1738" w:rsidRDefault="00CC1738" w:rsidP="00A90D18">
      <w:pPr>
        <w:spacing w:after="0" w:line="240" w:lineRule="auto"/>
      </w:pPr>
      <w:r>
        <w:separator/>
      </w:r>
    </w:p>
  </w:footnote>
  <w:footnote w:type="continuationSeparator" w:id="0">
    <w:p w14:paraId="525A9D95" w14:textId="77777777" w:rsidR="00CC1738" w:rsidRDefault="00CC1738" w:rsidP="00A90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90FA5" w14:textId="77777777" w:rsidR="00A90D18" w:rsidRPr="00A90D18" w:rsidRDefault="00A90D18">
    <w:pPr>
      <w:pStyle w:val="Header"/>
      <w:rPr>
        <w:b/>
        <w:bCs/>
        <w:sz w:val="24"/>
        <w:szCs w:val="24"/>
      </w:rPr>
    </w:pPr>
    <w:r w:rsidRPr="00A90D18">
      <w:rPr>
        <w:b/>
        <w:bCs/>
        <w:sz w:val="24"/>
        <w:szCs w:val="24"/>
      </w:rPr>
      <w:t>Oliver Slade</w:t>
    </w:r>
    <w:r w:rsidRPr="00A90D18">
      <w:rPr>
        <w:b/>
        <w:bCs/>
        <w:sz w:val="24"/>
        <w:szCs w:val="24"/>
      </w:rPr>
      <w:ptab w:relativeTo="margin" w:alignment="right" w:leader="none"/>
    </w:r>
    <w:r w:rsidRPr="00A90D18">
      <w:rPr>
        <w:b/>
        <w:bCs/>
        <w:sz w:val="24"/>
        <w:szCs w:val="24"/>
      </w:rPr>
      <w:t>Registration #: 220566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0E0"/>
    <w:multiLevelType w:val="hybridMultilevel"/>
    <w:tmpl w:val="90A22A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1449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zE1MjIzMTczsTRR0lEKTi0uzszPAykwrgUA7omzOywAAAA="/>
  </w:docVars>
  <w:rsids>
    <w:rsidRoot w:val="00A90D18"/>
    <w:rsid w:val="000705FB"/>
    <w:rsid w:val="000B7037"/>
    <w:rsid w:val="000C37FF"/>
    <w:rsid w:val="000F06B8"/>
    <w:rsid w:val="001241D1"/>
    <w:rsid w:val="002316AF"/>
    <w:rsid w:val="002520EA"/>
    <w:rsid w:val="002C49C8"/>
    <w:rsid w:val="003176BD"/>
    <w:rsid w:val="00347AB6"/>
    <w:rsid w:val="0035229F"/>
    <w:rsid w:val="003A3E43"/>
    <w:rsid w:val="003D17B6"/>
    <w:rsid w:val="004560A2"/>
    <w:rsid w:val="00490923"/>
    <w:rsid w:val="00534E54"/>
    <w:rsid w:val="00591782"/>
    <w:rsid w:val="005F5CDE"/>
    <w:rsid w:val="00665B9C"/>
    <w:rsid w:val="00676FD7"/>
    <w:rsid w:val="006F7AAC"/>
    <w:rsid w:val="00723F1B"/>
    <w:rsid w:val="007558CD"/>
    <w:rsid w:val="007945E7"/>
    <w:rsid w:val="007F1A7E"/>
    <w:rsid w:val="00805B06"/>
    <w:rsid w:val="0086233F"/>
    <w:rsid w:val="00941B2F"/>
    <w:rsid w:val="009608AB"/>
    <w:rsid w:val="009843B3"/>
    <w:rsid w:val="00A01CBB"/>
    <w:rsid w:val="00A1180B"/>
    <w:rsid w:val="00A21935"/>
    <w:rsid w:val="00A22C46"/>
    <w:rsid w:val="00A23E99"/>
    <w:rsid w:val="00A27642"/>
    <w:rsid w:val="00A81D47"/>
    <w:rsid w:val="00A90D18"/>
    <w:rsid w:val="00B1509D"/>
    <w:rsid w:val="00B2602D"/>
    <w:rsid w:val="00B606A5"/>
    <w:rsid w:val="00B708D8"/>
    <w:rsid w:val="00B83AFA"/>
    <w:rsid w:val="00B912FC"/>
    <w:rsid w:val="00BF39E1"/>
    <w:rsid w:val="00C13A33"/>
    <w:rsid w:val="00C85FC8"/>
    <w:rsid w:val="00CC1738"/>
    <w:rsid w:val="00CD6491"/>
    <w:rsid w:val="00CE025D"/>
    <w:rsid w:val="00D52A8A"/>
    <w:rsid w:val="00D60DF6"/>
    <w:rsid w:val="00D803A1"/>
    <w:rsid w:val="00D817CB"/>
    <w:rsid w:val="00DF3257"/>
    <w:rsid w:val="00E74D3C"/>
    <w:rsid w:val="00EA6666"/>
    <w:rsid w:val="00EA6E6C"/>
    <w:rsid w:val="00EA7330"/>
    <w:rsid w:val="00EE352E"/>
    <w:rsid w:val="00EF79B9"/>
    <w:rsid w:val="00F242AD"/>
    <w:rsid w:val="00F5386F"/>
    <w:rsid w:val="00F567FB"/>
    <w:rsid w:val="00F64917"/>
    <w:rsid w:val="00FC0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81E4"/>
  <w15:chartTrackingRefBased/>
  <w15:docId w15:val="{950FF17E-9B11-4604-9701-3A82ACC9C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D18"/>
  </w:style>
  <w:style w:type="paragraph" w:styleId="Heading1">
    <w:name w:val="heading 1"/>
    <w:basedOn w:val="Normal"/>
    <w:next w:val="Normal"/>
    <w:link w:val="Heading1Char"/>
    <w:uiPriority w:val="9"/>
    <w:qFormat/>
    <w:rsid w:val="00A90D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6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0D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D18"/>
  </w:style>
  <w:style w:type="paragraph" w:styleId="Footer">
    <w:name w:val="footer"/>
    <w:basedOn w:val="Normal"/>
    <w:link w:val="FooterChar"/>
    <w:uiPriority w:val="99"/>
    <w:unhideWhenUsed/>
    <w:rsid w:val="00A90D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D18"/>
  </w:style>
  <w:style w:type="character" w:customStyle="1" w:styleId="Heading1Char">
    <w:name w:val="Heading 1 Char"/>
    <w:basedOn w:val="DefaultParagraphFont"/>
    <w:link w:val="Heading1"/>
    <w:uiPriority w:val="9"/>
    <w:rsid w:val="00A90D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90D18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90D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16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560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0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05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74D3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E74D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://cseemyweb.essex.ac.uk/~os22495/CE1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3BDA8-A651-4D57-9D77-54C9F4492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620</Words>
  <Characters>353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Task 1</vt:lpstr>
      <vt:lpstr>Task 2</vt:lpstr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de, Oliver J</dc:creator>
  <cp:keywords/>
  <dc:description/>
  <cp:lastModifiedBy>Slade, Oliver J</cp:lastModifiedBy>
  <cp:revision>57</cp:revision>
  <dcterms:created xsi:type="dcterms:W3CDTF">2023-03-23T19:48:00Z</dcterms:created>
  <dcterms:modified xsi:type="dcterms:W3CDTF">2023-03-30T22:28:00Z</dcterms:modified>
</cp:coreProperties>
</file>